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55344" w14:textId="5E0EF841" w:rsid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t>This PowerShell script has the objective of adding users to Microsoft Teams using a list of teams and a list of users in CSV format. Here's a detailed explanation of each part of the code:</w:t>
      </w:r>
    </w:p>
    <w:p w14:paraId="7F56BA63" w14:textId="3D3973EE" w:rsid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2156FD" w14:textId="729E57A6" w:rsid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2965518" wp14:editId="560D6556">
            <wp:extent cx="5950424" cy="5438926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56448" cy="5444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84939" w14:textId="77777777" w:rsidR="00F62949" w:rsidRP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553547" w14:textId="77777777" w:rsidR="00F62949" w:rsidRP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F62949">
        <w:rPr>
          <w:rFonts w:ascii="Courier New" w:hAnsi="Courier New" w:cs="Courier New"/>
          <w:sz w:val="24"/>
          <w:szCs w:val="24"/>
        </w:rPr>
        <w:t>#Parameters</w:t>
      </w:r>
    </w:p>
    <w:p w14:paraId="05E9D6FD" w14:textId="77777777" w:rsidR="00F62949" w:rsidRP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F62949">
        <w:rPr>
          <w:rFonts w:ascii="Courier New" w:hAnsi="Courier New" w:cs="Courier New"/>
          <w:sz w:val="24"/>
          <w:szCs w:val="24"/>
        </w:rPr>
        <w:t>$</w:t>
      </w:r>
      <w:proofErr w:type="spellStart"/>
      <w:r w:rsidRPr="00F62949">
        <w:rPr>
          <w:rFonts w:ascii="Courier New" w:hAnsi="Courier New" w:cs="Courier New"/>
          <w:sz w:val="24"/>
          <w:szCs w:val="24"/>
        </w:rPr>
        <w:t>TeamsListPath</w:t>
      </w:r>
      <w:proofErr w:type="spellEnd"/>
      <w:r w:rsidRPr="00F62949">
        <w:rPr>
          <w:rFonts w:ascii="Courier New" w:hAnsi="Courier New" w:cs="Courier New"/>
          <w:sz w:val="24"/>
          <w:szCs w:val="24"/>
        </w:rPr>
        <w:t xml:space="preserve"> = "C:\Temp\teamslist.csv"</w:t>
      </w:r>
    </w:p>
    <w:p w14:paraId="03E1F615" w14:textId="3A8B76F5" w:rsid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F62949">
        <w:rPr>
          <w:rFonts w:ascii="Courier New" w:hAnsi="Courier New" w:cs="Courier New"/>
          <w:sz w:val="24"/>
          <w:szCs w:val="24"/>
        </w:rPr>
        <w:t>$</w:t>
      </w:r>
      <w:proofErr w:type="spellStart"/>
      <w:r w:rsidRPr="00F62949">
        <w:rPr>
          <w:rFonts w:ascii="Courier New" w:hAnsi="Courier New" w:cs="Courier New"/>
          <w:sz w:val="24"/>
          <w:szCs w:val="24"/>
        </w:rPr>
        <w:t>AddMemberListPath</w:t>
      </w:r>
      <w:proofErr w:type="spellEnd"/>
      <w:r w:rsidRPr="00F62949">
        <w:rPr>
          <w:rFonts w:ascii="Courier New" w:hAnsi="Courier New" w:cs="Courier New"/>
          <w:sz w:val="24"/>
          <w:szCs w:val="24"/>
        </w:rPr>
        <w:t xml:space="preserve"> = "C:\Temp\AddMemberList.csv"</w:t>
      </w:r>
    </w:p>
    <w:p w14:paraId="135F6122" w14:textId="77777777" w:rsid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0441135F" w14:textId="38B1D97A" w:rsid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87E86FF" wp14:editId="190D9EA2">
            <wp:extent cx="3703641" cy="50296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0DDD6" w14:textId="487B1D47" w:rsidR="00857DEB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361F1206" w14:textId="610332DD" w:rsidR="00857DEB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52C33B73" w14:textId="26CC8B96" w:rsidR="00857DEB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1013C70C" w14:textId="61C7CAC2" w:rsidR="00857DEB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48BA658B" w14:textId="77777777" w:rsidR="00857DEB" w:rsidRPr="00F62949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659D60B0" w14:textId="77777777" w:rsidR="00F62949" w:rsidRDefault="00F62949" w:rsidP="00F6294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lastRenderedPageBreak/>
        <w:t xml:space="preserve">This section defines two parameters: </w:t>
      </w:r>
    </w:p>
    <w:p w14:paraId="6566D6D1" w14:textId="77777777" w:rsidR="00F62949" w:rsidRDefault="00F62949" w:rsidP="00F62949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Courier New" w:hAnsi="Courier New" w:cs="Courier New"/>
          <w:sz w:val="24"/>
          <w:szCs w:val="24"/>
        </w:rPr>
        <w:t>$</w:t>
      </w:r>
      <w:proofErr w:type="spellStart"/>
      <w:r w:rsidRPr="00F62949">
        <w:rPr>
          <w:rFonts w:ascii="Courier New" w:hAnsi="Courier New" w:cs="Courier New"/>
          <w:sz w:val="24"/>
          <w:szCs w:val="24"/>
        </w:rPr>
        <w:t>TeamsListPath</w:t>
      </w:r>
      <w:proofErr w:type="spellEnd"/>
      <w:r w:rsidRPr="00F62949">
        <w:rPr>
          <w:rFonts w:ascii="Times New Roman" w:hAnsi="Times New Roman" w:cs="Times New Roman"/>
          <w:sz w:val="24"/>
          <w:szCs w:val="24"/>
        </w:rPr>
        <w:t xml:space="preserve"> and </w:t>
      </w:r>
    </w:p>
    <w:p w14:paraId="638D163F" w14:textId="2ACBBEE3" w:rsidR="00F62949" w:rsidRDefault="00F62949" w:rsidP="00F62949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t>$</w:t>
      </w:r>
      <w:proofErr w:type="spellStart"/>
      <w:r w:rsidRPr="00F62949">
        <w:rPr>
          <w:rFonts w:ascii="Courier New" w:hAnsi="Courier New" w:cs="Courier New"/>
          <w:sz w:val="24"/>
          <w:szCs w:val="24"/>
        </w:rPr>
        <w:t>AddMemberListPath</w:t>
      </w:r>
      <w:proofErr w:type="spellEnd"/>
      <w:r w:rsidRPr="00F62949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781456CF" w14:textId="31D66302" w:rsidR="00F62949" w:rsidRDefault="00F62949" w:rsidP="00F6294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t xml:space="preserve">which </w:t>
      </w:r>
      <w:proofErr w:type="gramStart"/>
      <w:r w:rsidRPr="00F62949">
        <w:rPr>
          <w:rFonts w:ascii="Times New Roman" w:hAnsi="Times New Roman" w:cs="Times New Roman"/>
          <w:sz w:val="24"/>
          <w:szCs w:val="24"/>
        </w:rPr>
        <w:t>contain</w:t>
      </w:r>
      <w:proofErr w:type="gramEnd"/>
      <w:r w:rsidRPr="00F62949">
        <w:rPr>
          <w:rFonts w:ascii="Times New Roman" w:hAnsi="Times New Roman" w:cs="Times New Roman"/>
          <w:sz w:val="24"/>
          <w:szCs w:val="24"/>
        </w:rPr>
        <w:t xml:space="preserve"> the path to the CSV files that will be used </w:t>
      </w:r>
      <w:proofErr w:type="gramStart"/>
      <w:r w:rsidRPr="00F62949">
        <w:rPr>
          <w:rFonts w:ascii="Times New Roman" w:hAnsi="Times New Roman" w:cs="Times New Roman"/>
          <w:sz w:val="24"/>
          <w:szCs w:val="24"/>
        </w:rPr>
        <w:t>later on</w:t>
      </w:r>
      <w:proofErr w:type="gramEnd"/>
      <w:r w:rsidRPr="00F62949">
        <w:rPr>
          <w:rFonts w:ascii="Times New Roman" w:hAnsi="Times New Roman" w:cs="Times New Roman"/>
          <w:sz w:val="24"/>
          <w:szCs w:val="24"/>
        </w:rPr>
        <w:t xml:space="preserve"> in the scrip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8A11195" w14:textId="77777777" w:rsidR="00857DEB" w:rsidRPr="00F62949" w:rsidRDefault="00857DEB" w:rsidP="00857DEB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10C11E9A" w14:textId="77777777" w:rsidR="00F62949" w:rsidRP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2EE226F" w14:textId="77777777" w:rsidR="00F62949" w:rsidRP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F62949">
        <w:rPr>
          <w:rFonts w:ascii="Courier New" w:hAnsi="Courier New" w:cs="Courier New"/>
          <w:sz w:val="24"/>
          <w:szCs w:val="24"/>
        </w:rPr>
        <w:t>Try {</w:t>
      </w:r>
    </w:p>
    <w:p w14:paraId="04ABBFB0" w14:textId="77777777" w:rsidR="00F62949" w:rsidRP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F62949">
        <w:rPr>
          <w:rFonts w:ascii="Courier New" w:hAnsi="Courier New" w:cs="Courier New"/>
          <w:sz w:val="24"/>
          <w:szCs w:val="24"/>
        </w:rPr>
        <w:t>#Connect to Microsoft Teams</w:t>
      </w:r>
    </w:p>
    <w:p w14:paraId="4BE581BB" w14:textId="3C37AFDC" w:rsid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F62949">
        <w:rPr>
          <w:rFonts w:ascii="Courier New" w:hAnsi="Courier New" w:cs="Courier New"/>
          <w:sz w:val="24"/>
          <w:szCs w:val="24"/>
        </w:rPr>
        <w:t>Connect-</w:t>
      </w:r>
      <w:proofErr w:type="spellStart"/>
      <w:r w:rsidRPr="00F62949">
        <w:rPr>
          <w:rFonts w:ascii="Courier New" w:hAnsi="Courier New" w:cs="Courier New"/>
          <w:sz w:val="24"/>
          <w:szCs w:val="24"/>
        </w:rPr>
        <w:t>MicrosoftTeams</w:t>
      </w:r>
      <w:proofErr w:type="spellEnd"/>
    </w:p>
    <w:p w14:paraId="3F625A59" w14:textId="77777777" w:rsid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5B2A9D76" w14:textId="0EB7EC30" w:rsidR="00F62949" w:rsidRP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0ECB080" wp14:editId="533BE7C7">
            <wp:extent cx="2621507" cy="602032"/>
            <wp:effectExtent l="0" t="0" r="7620" b="762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21507" cy="60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F2233" w14:textId="77777777" w:rsidR="00F62949" w:rsidRDefault="00F62949" w:rsidP="00F6294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t>The Try block attempts to connect to Microsoft Teams using th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7E64C0A" w14:textId="090001B0" w:rsidR="00F62949" w:rsidRDefault="00F62949" w:rsidP="00F62949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Courier New" w:hAnsi="Courier New" w:cs="Courier New"/>
          <w:sz w:val="24"/>
          <w:szCs w:val="24"/>
        </w:rPr>
        <w:t>Connect-</w:t>
      </w:r>
      <w:proofErr w:type="spellStart"/>
      <w:r w:rsidRPr="00F62949">
        <w:rPr>
          <w:rFonts w:ascii="Courier New" w:hAnsi="Courier New" w:cs="Courier New"/>
          <w:sz w:val="24"/>
          <w:szCs w:val="24"/>
        </w:rPr>
        <w:t>MicrosoftTeams</w:t>
      </w:r>
      <w:proofErr w:type="spellEnd"/>
      <w:r w:rsidRPr="00F62949">
        <w:rPr>
          <w:rFonts w:ascii="Times New Roman" w:hAnsi="Times New Roman" w:cs="Times New Roman"/>
          <w:sz w:val="24"/>
          <w:szCs w:val="24"/>
        </w:rPr>
        <w:t xml:space="preserve"> cmdlet. </w:t>
      </w:r>
    </w:p>
    <w:p w14:paraId="3EAEB5A5" w14:textId="08134FBA" w:rsidR="00F62949" w:rsidRDefault="00F62949" w:rsidP="00F6294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t>If the connection fails, any errors will be caught by the Catch block.</w:t>
      </w:r>
    </w:p>
    <w:p w14:paraId="068F9218" w14:textId="08CE3C8E" w:rsidR="00F62949" w:rsidRP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2DE678" w14:textId="1345A004" w:rsidR="00F62949" w:rsidRP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EF714B" w14:textId="77777777" w:rsidR="00F62949" w:rsidRP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F62949">
        <w:rPr>
          <w:rFonts w:ascii="Courier New" w:hAnsi="Courier New" w:cs="Courier New"/>
          <w:sz w:val="24"/>
          <w:szCs w:val="24"/>
        </w:rPr>
        <w:t>$</w:t>
      </w:r>
      <w:proofErr w:type="spellStart"/>
      <w:r w:rsidRPr="00F62949">
        <w:rPr>
          <w:rFonts w:ascii="Courier New" w:hAnsi="Courier New" w:cs="Courier New"/>
          <w:sz w:val="24"/>
          <w:szCs w:val="24"/>
        </w:rPr>
        <w:t>TeamsList</w:t>
      </w:r>
      <w:proofErr w:type="spellEnd"/>
      <w:r w:rsidRPr="00F62949">
        <w:rPr>
          <w:rFonts w:ascii="Courier New" w:hAnsi="Courier New" w:cs="Courier New"/>
          <w:sz w:val="24"/>
          <w:szCs w:val="24"/>
        </w:rPr>
        <w:t xml:space="preserve"> = Import-Csv -Path $</w:t>
      </w:r>
      <w:proofErr w:type="spellStart"/>
      <w:r w:rsidRPr="00F62949">
        <w:rPr>
          <w:rFonts w:ascii="Courier New" w:hAnsi="Courier New" w:cs="Courier New"/>
          <w:sz w:val="24"/>
          <w:szCs w:val="24"/>
        </w:rPr>
        <w:t>TeamsListPath</w:t>
      </w:r>
      <w:proofErr w:type="spellEnd"/>
    </w:p>
    <w:p w14:paraId="22DA3313" w14:textId="63C44694" w:rsid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F62949">
        <w:rPr>
          <w:rFonts w:ascii="Courier New" w:hAnsi="Courier New" w:cs="Courier New"/>
          <w:sz w:val="24"/>
          <w:szCs w:val="24"/>
        </w:rPr>
        <w:t>$</w:t>
      </w:r>
      <w:proofErr w:type="spellStart"/>
      <w:r w:rsidRPr="00F62949">
        <w:rPr>
          <w:rFonts w:ascii="Courier New" w:hAnsi="Courier New" w:cs="Courier New"/>
          <w:sz w:val="24"/>
          <w:szCs w:val="24"/>
        </w:rPr>
        <w:t>TeamUsers</w:t>
      </w:r>
      <w:proofErr w:type="spellEnd"/>
      <w:r w:rsidRPr="00F62949">
        <w:rPr>
          <w:rFonts w:ascii="Courier New" w:hAnsi="Courier New" w:cs="Courier New"/>
          <w:sz w:val="24"/>
          <w:szCs w:val="24"/>
        </w:rPr>
        <w:t xml:space="preserve"> = Import-Csv -Path $</w:t>
      </w:r>
      <w:proofErr w:type="spellStart"/>
      <w:r w:rsidRPr="00F62949">
        <w:rPr>
          <w:rFonts w:ascii="Courier New" w:hAnsi="Courier New" w:cs="Courier New"/>
          <w:sz w:val="24"/>
          <w:szCs w:val="24"/>
        </w:rPr>
        <w:t>AddMemberListPath</w:t>
      </w:r>
      <w:proofErr w:type="spellEnd"/>
    </w:p>
    <w:p w14:paraId="7316C5D9" w14:textId="4BB10D44" w:rsidR="00857DEB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6256D838" w14:textId="5A3CCF0E" w:rsidR="00857DEB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drawing>
          <wp:inline distT="0" distB="0" distL="0" distR="0" wp14:anchorId="69E037FB" wp14:editId="59D0879A">
            <wp:extent cx="4336156" cy="754445"/>
            <wp:effectExtent l="0" t="0" r="7620" b="762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75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6CBE8" w14:textId="77777777" w:rsidR="00F62949" w:rsidRP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27E617CD" w14:textId="5BD96177" w:rsid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t xml:space="preserve">These lines read the CSV files located at </w:t>
      </w:r>
      <w:r w:rsidRPr="00857DE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TeamsListPath</w:t>
      </w:r>
      <w:proofErr w:type="spellEnd"/>
      <w:r w:rsidRPr="00F62949">
        <w:rPr>
          <w:rFonts w:ascii="Times New Roman" w:hAnsi="Times New Roman" w:cs="Times New Roman"/>
          <w:sz w:val="24"/>
          <w:szCs w:val="24"/>
        </w:rPr>
        <w:t xml:space="preserve"> and </w:t>
      </w:r>
      <w:r w:rsidRPr="00857DE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AddMemberListPath</w:t>
      </w:r>
      <w:proofErr w:type="spellEnd"/>
      <w:r w:rsidRPr="00F62949">
        <w:rPr>
          <w:rFonts w:ascii="Times New Roman" w:hAnsi="Times New Roman" w:cs="Times New Roman"/>
          <w:sz w:val="24"/>
          <w:szCs w:val="24"/>
        </w:rPr>
        <w:t xml:space="preserve"> and store the content in variables </w:t>
      </w:r>
      <w:r w:rsidRPr="00857DE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TeamsList</w:t>
      </w:r>
      <w:proofErr w:type="spellEnd"/>
      <w:r w:rsidRPr="00F62949">
        <w:rPr>
          <w:rFonts w:ascii="Times New Roman" w:hAnsi="Times New Roman" w:cs="Times New Roman"/>
          <w:sz w:val="24"/>
          <w:szCs w:val="24"/>
        </w:rPr>
        <w:t xml:space="preserve"> and </w:t>
      </w:r>
      <w:r w:rsidRPr="00857DE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TeamUsers</w:t>
      </w:r>
      <w:proofErr w:type="spellEnd"/>
      <w:r w:rsidRPr="00F62949">
        <w:rPr>
          <w:rFonts w:ascii="Times New Roman" w:hAnsi="Times New Roman" w:cs="Times New Roman"/>
          <w:sz w:val="24"/>
          <w:szCs w:val="24"/>
        </w:rPr>
        <w:t>, respectively.</w:t>
      </w:r>
    </w:p>
    <w:p w14:paraId="3D7CF86F" w14:textId="7E538ADE" w:rsid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0370F7" w14:textId="77777777" w:rsidR="00F62949" w:rsidRP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2BDA48" w14:textId="77777777" w:rsidR="00F62949" w:rsidRPr="00857DEB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00A7CAAA" w14:textId="253B3D0A" w:rsid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TeamsList</w:t>
      </w:r>
      <w:proofErr w:type="spellEnd"/>
      <w:r w:rsidRPr="00857DEB">
        <w:rPr>
          <w:rFonts w:ascii="Courier New" w:hAnsi="Courier New" w:cs="Courier New"/>
          <w:sz w:val="24"/>
          <w:szCs w:val="24"/>
        </w:rPr>
        <w:t xml:space="preserve"> | 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ForEach</w:t>
      </w:r>
      <w:proofErr w:type="spellEnd"/>
      <w:r w:rsidRPr="00857DEB">
        <w:rPr>
          <w:rFonts w:ascii="Courier New" w:hAnsi="Courier New" w:cs="Courier New"/>
          <w:sz w:val="24"/>
          <w:szCs w:val="24"/>
        </w:rPr>
        <w:t>-Object {</w:t>
      </w:r>
    </w:p>
    <w:p w14:paraId="6CA16134" w14:textId="061AE70E" w:rsidR="00857DEB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511EAB93" w14:textId="37E2A3EB" w:rsidR="00857DEB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drawing>
          <wp:inline distT="0" distB="0" distL="0" distR="0" wp14:anchorId="0CB73867" wp14:editId="6BFB8C93">
            <wp:extent cx="4968671" cy="373412"/>
            <wp:effectExtent l="0" t="0" r="381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37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5CE6F" w14:textId="77777777" w:rsidR="00857DEB" w:rsidRPr="00857DEB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3BA10D70" w14:textId="77777777" w:rsidR="00857DEB" w:rsidRDefault="00F62949" w:rsidP="00857DEB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t xml:space="preserve">This line starts a loop that will iterate over each object in </w:t>
      </w:r>
      <w:r w:rsidRPr="00857DE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TeamsList</w:t>
      </w:r>
      <w:proofErr w:type="spellEnd"/>
      <w:r w:rsidRPr="00F6294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168D49" w14:textId="76BC94B0" w:rsidR="00F62949" w:rsidRPr="00F62949" w:rsidRDefault="00F62949" w:rsidP="00857DEB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ForEach</w:t>
      </w:r>
      <w:proofErr w:type="spellEnd"/>
      <w:r w:rsidRPr="00857DEB">
        <w:rPr>
          <w:rFonts w:ascii="Courier New" w:hAnsi="Courier New" w:cs="Courier New"/>
          <w:sz w:val="24"/>
          <w:szCs w:val="24"/>
        </w:rPr>
        <w:t>-Object</w:t>
      </w:r>
      <w:r w:rsidRPr="00F62949">
        <w:rPr>
          <w:rFonts w:ascii="Times New Roman" w:hAnsi="Times New Roman" w:cs="Times New Roman"/>
          <w:sz w:val="24"/>
          <w:szCs w:val="24"/>
        </w:rPr>
        <w:t xml:space="preserve"> cmdlet is used here to loop over the objects and perform an action on each one.</w:t>
      </w:r>
    </w:p>
    <w:p w14:paraId="0A2DAD3D" w14:textId="77777777" w:rsidR="00857DEB" w:rsidRDefault="00857DEB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A23737" w14:textId="77777777" w:rsidR="00857DEB" w:rsidRDefault="00857DEB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79FCC5C" w14:textId="155BBE5A" w:rsidR="00F62949" w:rsidRPr="00857DEB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t>Try {</w:t>
      </w:r>
    </w:p>
    <w:p w14:paraId="786FC301" w14:textId="77777777" w:rsidR="00F62949" w:rsidRPr="00857DEB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t xml:space="preserve">    $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TeamID</w:t>
      </w:r>
      <w:proofErr w:type="spellEnd"/>
      <w:r w:rsidRPr="00857DEB">
        <w:rPr>
          <w:rFonts w:ascii="Courier New" w:hAnsi="Courier New" w:cs="Courier New"/>
          <w:sz w:val="24"/>
          <w:szCs w:val="24"/>
        </w:rPr>
        <w:t xml:space="preserve"> = $</w:t>
      </w:r>
      <w:proofErr w:type="gramStart"/>
      <w:r w:rsidRPr="00857DEB">
        <w:rPr>
          <w:rFonts w:ascii="Courier New" w:hAnsi="Courier New" w:cs="Courier New"/>
          <w:sz w:val="24"/>
          <w:szCs w:val="24"/>
        </w:rPr>
        <w:t>_.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GroupID</w:t>
      </w:r>
      <w:proofErr w:type="spellEnd"/>
      <w:proofErr w:type="gramEnd"/>
    </w:p>
    <w:p w14:paraId="7298F88B" w14:textId="77777777" w:rsidR="00F62949" w:rsidRPr="00857DEB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t xml:space="preserve">    $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TeamDisplayName</w:t>
      </w:r>
      <w:proofErr w:type="spellEnd"/>
      <w:r w:rsidRPr="00857DEB">
        <w:rPr>
          <w:rFonts w:ascii="Courier New" w:hAnsi="Courier New" w:cs="Courier New"/>
          <w:sz w:val="24"/>
          <w:szCs w:val="24"/>
        </w:rPr>
        <w:t xml:space="preserve"> = $</w:t>
      </w:r>
      <w:proofErr w:type="gramStart"/>
      <w:r w:rsidRPr="00857DEB">
        <w:rPr>
          <w:rFonts w:ascii="Courier New" w:hAnsi="Courier New" w:cs="Courier New"/>
          <w:sz w:val="24"/>
          <w:szCs w:val="24"/>
        </w:rPr>
        <w:t>_.DisplayName</w:t>
      </w:r>
      <w:proofErr w:type="gramEnd"/>
    </w:p>
    <w:p w14:paraId="7183DE02" w14:textId="77777777" w:rsidR="00F62949" w:rsidRPr="00857DEB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t xml:space="preserve">    $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TeamUsers</w:t>
      </w:r>
      <w:proofErr w:type="spellEnd"/>
      <w:r w:rsidRPr="00857DEB">
        <w:rPr>
          <w:rFonts w:ascii="Courier New" w:hAnsi="Courier New" w:cs="Courier New"/>
          <w:sz w:val="24"/>
          <w:szCs w:val="24"/>
        </w:rPr>
        <w:t xml:space="preserve"> | 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ForEach</w:t>
      </w:r>
      <w:proofErr w:type="spellEnd"/>
      <w:r w:rsidRPr="00857DEB">
        <w:rPr>
          <w:rFonts w:ascii="Courier New" w:hAnsi="Courier New" w:cs="Courier New"/>
          <w:sz w:val="24"/>
          <w:szCs w:val="24"/>
        </w:rPr>
        <w:t>-Object {</w:t>
      </w:r>
    </w:p>
    <w:p w14:paraId="6AE8FA1F" w14:textId="77777777" w:rsidR="00F62949" w:rsidRPr="00857DEB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lastRenderedPageBreak/>
        <w:t xml:space="preserve">        Add-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TeamUser</w:t>
      </w:r>
      <w:proofErr w:type="spellEnd"/>
      <w:r w:rsidRPr="00857DEB">
        <w:rPr>
          <w:rFonts w:ascii="Courier New" w:hAnsi="Courier New" w:cs="Courier New"/>
          <w:sz w:val="24"/>
          <w:szCs w:val="24"/>
        </w:rPr>
        <w:t xml:space="preserve"> -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GroupId</w:t>
      </w:r>
      <w:proofErr w:type="spellEnd"/>
      <w:r w:rsidRPr="00857DEB">
        <w:rPr>
          <w:rFonts w:ascii="Courier New" w:hAnsi="Courier New" w:cs="Courier New"/>
          <w:sz w:val="24"/>
          <w:szCs w:val="24"/>
        </w:rPr>
        <w:t xml:space="preserve"> $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TeamID</w:t>
      </w:r>
      <w:proofErr w:type="spellEnd"/>
      <w:r w:rsidRPr="00857DEB">
        <w:rPr>
          <w:rFonts w:ascii="Courier New" w:hAnsi="Courier New" w:cs="Courier New"/>
          <w:sz w:val="24"/>
          <w:szCs w:val="24"/>
        </w:rPr>
        <w:t xml:space="preserve"> -User $</w:t>
      </w:r>
      <w:proofErr w:type="gramStart"/>
      <w:r w:rsidRPr="00857DEB">
        <w:rPr>
          <w:rFonts w:ascii="Courier New" w:hAnsi="Courier New" w:cs="Courier New"/>
          <w:sz w:val="24"/>
          <w:szCs w:val="24"/>
        </w:rPr>
        <w:t>_.Email</w:t>
      </w:r>
      <w:proofErr w:type="gramEnd"/>
      <w:r w:rsidRPr="00857DEB">
        <w:rPr>
          <w:rFonts w:ascii="Courier New" w:hAnsi="Courier New" w:cs="Courier New"/>
          <w:sz w:val="24"/>
          <w:szCs w:val="24"/>
        </w:rPr>
        <w:t xml:space="preserve"> -Role $_.Role</w:t>
      </w:r>
    </w:p>
    <w:p w14:paraId="06D059CC" w14:textId="77777777" w:rsidR="00F62949" w:rsidRPr="00857DEB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t xml:space="preserve">        Write-host "Added User:"$</w:t>
      </w:r>
      <w:proofErr w:type="gramStart"/>
      <w:r w:rsidRPr="00857DEB">
        <w:rPr>
          <w:rFonts w:ascii="Courier New" w:hAnsi="Courier New" w:cs="Courier New"/>
          <w:sz w:val="24"/>
          <w:szCs w:val="24"/>
        </w:rPr>
        <w:t>_.Email</w:t>
      </w:r>
      <w:proofErr w:type="gramEnd"/>
      <w:r w:rsidRPr="00857DEB">
        <w:rPr>
          <w:rFonts w:ascii="Courier New" w:hAnsi="Courier New" w:cs="Courier New"/>
          <w:sz w:val="24"/>
          <w:szCs w:val="24"/>
        </w:rPr>
        <w:t xml:space="preserve"> "to team:" $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TeamDisplayName</w:t>
      </w:r>
      <w:proofErr w:type="spellEnd"/>
      <w:r w:rsidRPr="00857DEB">
        <w:rPr>
          <w:rFonts w:ascii="Courier New" w:hAnsi="Courier New" w:cs="Courier New"/>
          <w:sz w:val="24"/>
          <w:szCs w:val="24"/>
        </w:rPr>
        <w:t xml:space="preserve"> -f Green</w:t>
      </w:r>
    </w:p>
    <w:p w14:paraId="02119532" w14:textId="77777777" w:rsidR="00F62949" w:rsidRPr="00857DEB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t xml:space="preserve">    }</w:t>
      </w:r>
    </w:p>
    <w:p w14:paraId="77954779" w14:textId="77777777" w:rsidR="00F62949" w:rsidRPr="00857DEB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t>}</w:t>
      </w:r>
    </w:p>
    <w:p w14:paraId="34E3E286" w14:textId="77777777" w:rsidR="00F62949" w:rsidRPr="00857DEB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t>Catch {</w:t>
      </w:r>
    </w:p>
    <w:p w14:paraId="2575F8F0" w14:textId="77777777" w:rsidR="00F62949" w:rsidRPr="00857DEB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t xml:space="preserve">    Write-host -f Red "Error Adding User to the Team:" $</w:t>
      </w:r>
      <w:proofErr w:type="gramStart"/>
      <w:r w:rsidRPr="00857DEB">
        <w:rPr>
          <w:rFonts w:ascii="Courier New" w:hAnsi="Courier New" w:cs="Courier New"/>
          <w:sz w:val="24"/>
          <w:szCs w:val="24"/>
        </w:rPr>
        <w:t>_.</w:t>
      </w:r>
      <w:proofErr w:type="spellStart"/>
      <w:r w:rsidRPr="00857DEB">
        <w:rPr>
          <w:rFonts w:ascii="Courier New" w:hAnsi="Courier New" w:cs="Courier New"/>
          <w:sz w:val="24"/>
          <w:szCs w:val="24"/>
        </w:rPr>
        <w:t>Exception.Message</w:t>
      </w:r>
      <w:proofErr w:type="spellEnd"/>
      <w:proofErr w:type="gramEnd"/>
    </w:p>
    <w:p w14:paraId="39DBC2E4" w14:textId="6D4166F7" w:rsid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t>}</w:t>
      </w:r>
    </w:p>
    <w:p w14:paraId="01180533" w14:textId="118C258F" w:rsidR="00857DEB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4889A2FC" w14:textId="760E37D5" w:rsidR="00857DEB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857DEB">
        <w:rPr>
          <w:rFonts w:ascii="Courier New" w:hAnsi="Courier New" w:cs="Courier New"/>
          <w:sz w:val="24"/>
          <w:szCs w:val="24"/>
        </w:rPr>
        <w:drawing>
          <wp:inline distT="0" distB="0" distL="0" distR="0" wp14:anchorId="1A80E8FB" wp14:editId="5E76AFBC">
            <wp:extent cx="5311600" cy="2354784"/>
            <wp:effectExtent l="0" t="0" r="3810" b="762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11600" cy="235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8A37A" w14:textId="77777777" w:rsidR="00857DEB" w:rsidRPr="00857DEB" w:rsidRDefault="00857DEB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3ADF719C" w14:textId="77777777" w:rsidR="00857DEB" w:rsidRDefault="00F62949" w:rsidP="00AF18E3">
      <w:pPr>
        <w:pStyle w:val="NoSpacing"/>
        <w:numPr>
          <w:ilvl w:val="0"/>
          <w:numId w:val="5"/>
        </w:numPr>
      </w:pPr>
      <w:r w:rsidRPr="00F62949">
        <w:t xml:space="preserve">Within the </w:t>
      </w:r>
      <w:proofErr w:type="spellStart"/>
      <w:r w:rsidRPr="00857DEB">
        <w:rPr>
          <w:rFonts w:ascii="Courier New" w:hAnsi="Courier New" w:cs="Courier New"/>
        </w:rPr>
        <w:t>ForEach</w:t>
      </w:r>
      <w:proofErr w:type="spellEnd"/>
      <w:r w:rsidRPr="00857DEB">
        <w:rPr>
          <w:rFonts w:ascii="Courier New" w:hAnsi="Courier New" w:cs="Courier New"/>
        </w:rPr>
        <w:t>-Object</w:t>
      </w:r>
      <w:r w:rsidRPr="00F62949">
        <w:t xml:space="preserve"> loop, a nested </w:t>
      </w:r>
      <w:r w:rsidRPr="00857DEB">
        <w:rPr>
          <w:rFonts w:ascii="Courier New" w:hAnsi="Courier New" w:cs="Courier New"/>
        </w:rPr>
        <w:t>Try-Catch</w:t>
      </w:r>
      <w:r w:rsidRPr="00F62949">
        <w:t xml:space="preserve"> block is used to catch any errors that may occur when adding a user to a team. </w:t>
      </w:r>
    </w:p>
    <w:p w14:paraId="5868CB40" w14:textId="77777777" w:rsidR="00857DEB" w:rsidRDefault="00F62949" w:rsidP="00AF18E3">
      <w:pPr>
        <w:pStyle w:val="NoSpacing"/>
        <w:numPr>
          <w:ilvl w:val="1"/>
          <w:numId w:val="5"/>
        </w:numPr>
      </w:pPr>
      <w:r w:rsidRPr="00F62949">
        <w:t xml:space="preserve">The </w:t>
      </w:r>
      <w:r w:rsidRPr="00857DEB">
        <w:rPr>
          <w:rFonts w:ascii="Courier New" w:hAnsi="Courier New" w:cs="Courier New"/>
        </w:rPr>
        <w:t>$</w:t>
      </w:r>
      <w:proofErr w:type="gramStart"/>
      <w:r w:rsidRPr="00857DEB">
        <w:rPr>
          <w:rFonts w:ascii="Courier New" w:hAnsi="Courier New" w:cs="Courier New"/>
        </w:rPr>
        <w:t>_.</w:t>
      </w:r>
      <w:proofErr w:type="spellStart"/>
      <w:r w:rsidRPr="00857DEB">
        <w:rPr>
          <w:rFonts w:ascii="Courier New" w:hAnsi="Courier New" w:cs="Courier New"/>
        </w:rPr>
        <w:t>GroupID</w:t>
      </w:r>
      <w:proofErr w:type="spellEnd"/>
      <w:proofErr w:type="gramEnd"/>
      <w:r w:rsidRPr="00F62949">
        <w:t xml:space="preserve"> and </w:t>
      </w:r>
    </w:p>
    <w:p w14:paraId="054606F8" w14:textId="77777777" w:rsidR="00857DEB" w:rsidRPr="00857DEB" w:rsidRDefault="00F62949" w:rsidP="00AF18E3">
      <w:pPr>
        <w:pStyle w:val="NoSpacing"/>
        <w:numPr>
          <w:ilvl w:val="1"/>
          <w:numId w:val="5"/>
        </w:numPr>
        <w:rPr>
          <w:rFonts w:ascii="Courier New" w:hAnsi="Courier New" w:cs="Courier New"/>
        </w:rPr>
      </w:pPr>
      <w:r w:rsidRPr="00857DEB">
        <w:rPr>
          <w:rFonts w:ascii="Courier New" w:hAnsi="Courier New" w:cs="Courier New"/>
        </w:rPr>
        <w:t>$</w:t>
      </w:r>
      <w:proofErr w:type="gramStart"/>
      <w:r w:rsidRPr="00857DEB">
        <w:rPr>
          <w:rFonts w:ascii="Courier New" w:hAnsi="Courier New" w:cs="Courier New"/>
        </w:rPr>
        <w:t>_.DisplayName</w:t>
      </w:r>
      <w:proofErr w:type="gramEnd"/>
      <w:r w:rsidRPr="00857DEB">
        <w:rPr>
          <w:rFonts w:ascii="Courier New" w:hAnsi="Courier New" w:cs="Courier New"/>
        </w:rPr>
        <w:t xml:space="preserve"> </w:t>
      </w:r>
    </w:p>
    <w:p w14:paraId="5BC12405" w14:textId="5106CBDB" w:rsidR="00F62949" w:rsidRDefault="00857DEB" w:rsidP="00AF18E3">
      <w:pPr>
        <w:pStyle w:val="NoSpacing"/>
        <w:numPr>
          <w:ilvl w:val="0"/>
          <w:numId w:val="5"/>
        </w:numPr>
      </w:pPr>
      <w:r>
        <w:t xml:space="preserve">Are </w:t>
      </w:r>
      <w:r w:rsidR="00F62949" w:rsidRPr="00F62949">
        <w:t xml:space="preserve">variables used to extract the </w:t>
      </w:r>
      <w:r w:rsidR="00F62949" w:rsidRPr="00AF18E3">
        <w:rPr>
          <w:rFonts w:ascii="Courier New" w:hAnsi="Courier New" w:cs="Courier New"/>
        </w:rPr>
        <w:t>Group ID</w:t>
      </w:r>
      <w:r w:rsidR="00F62949" w:rsidRPr="00F62949">
        <w:t xml:space="preserve"> and </w:t>
      </w:r>
      <w:r w:rsidR="00F62949" w:rsidRPr="00AF18E3">
        <w:rPr>
          <w:rFonts w:ascii="Courier New" w:hAnsi="Courier New" w:cs="Courier New"/>
        </w:rPr>
        <w:t>Display Name</w:t>
      </w:r>
      <w:r w:rsidR="00F62949" w:rsidRPr="00F62949">
        <w:t xml:space="preserve"> of the current team being processed.</w:t>
      </w:r>
    </w:p>
    <w:p w14:paraId="0CC7672E" w14:textId="77777777" w:rsidR="00AF18E3" w:rsidRPr="00F62949" w:rsidRDefault="00AF18E3" w:rsidP="00AF18E3">
      <w:pPr>
        <w:pStyle w:val="NoSpacing"/>
        <w:ind w:left="720"/>
      </w:pPr>
    </w:p>
    <w:p w14:paraId="62B62D3D" w14:textId="77777777" w:rsidR="00AF18E3" w:rsidRDefault="00F62949" w:rsidP="00AF18E3">
      <w:pPr>
        <w:pStyle w:val="NoSpacing"/>
        <w:numPr>
          <w:ilvl w:val="0"/>
          <w:numId w:val="5"/>
        </w:numPr>
      </w:pPr>
      <w:r w:rsidRPr="00F62949">
        <w:t>For each user in</w:t>
      </w:r>
      <w:r w:rsidR="00AF18E3">
        <w:t>:</w:t>
      </w:r>
    </w:p>
    <w:p w14:paraId="18DE476A" w14:textId="77777777" w:rsidR="00AF18E3" w:rsidRDefault="00F62949" w:rsidP="00AF18E3">
      <w:pPr>
        <w:pStyle w:val="ListParagraph"/>
        <w:numPr>
          <w:ilvl w:val="1"/>
          <w:numId w:val="5"/>
        </w:numPr>
      </w:pPr>
      <w:r w:rsidRPr="00AF18E3">
        <w:rPr>
          <w:rFonts w:ascii="Courier New" w:hAnsi="Courier New" w:cs="Courier New"/>
        </w:rPr>
        <w:t>$</w:t>
      </w:r>
      <w:proofErr w:type="spellStart"/>
      <w:r w:rsidRPr="00AF18E3">
        <w:rPr>
          <w:rFonts w:ascii="Courier New" w:hAnsi="Courier New" w:cs="Courier New"/>
        </w:rPr>
        <w:t>TeamUsers</w:t>
      </w:r>
      <w:proofErr w:type="spellEnd"/>
      <w:r w:rsidRPr="00AF18E3">
        <w:t xml:space="preserve">, </w:t>
      </w:r>
      <w:r w:rsidR="00AF18E3">
        <w:t>and</w:t>
      </w:r>
    </w:p>
    <w:p w14:paraId="5018CD63" w14:textId="77777777" w:rsidR="00AF18E3" w:rsidRPr="00AF18E3" w:rsidRDefault="00F62949" w:rsidP="00AF18E3">
      <w:pPr>
        <w:pStyle w:val="ListParagraph"/>
        <w:numPr>
          <w:ilvl w:val="1"/>
          <w:numId w:val="5"/>
        </w:numPr>
        <w:rPr>
          <w:rFonts w:ascii="Courier New" w:hAnsi="Courier New" w:cs="Courier New"/>
        </w:rPr>
      </w:pPr>
      <w:r w:rsidRPr="00AF18E3">
        <w:rPr>
          <w:rFonts w:ascii="Courier New" w:hAnsi="Courier New" w:cs="Courier New"/>
        </w:rPr>
        <w:t>Add-</w:t>
      </w:r>
      <w:proofErr w:type="spellStart"/>
      <w:r w:rsidRPr="00AF18E3">
        <w:rPr>
          <w:rFonts w:ascii="Courier New" w:hAnsi="Courier New" w:cs="Courier New"/>
        </w:rPr>
        <w:t>TeamUser</w:t>
      </w:r>
      <w:proofErr w:type="spellEnd"/>
      <w:r w:rsidRPr="00AF18E3">
        <w:rPr>
          <w:rFonts w:ascii="Courier New" w:hAnsi="Courier New" w:cs="Courier New"/>
        </w:rPr>
        <w:t xml:space="preserve"> </w:t>
      </w:r>
    </w:p>
    <w:p w14:paraId="7D02D122" w14:textId="77777777" w:rsidR="00AF18E3" w:rsidRDefault="00AF18E3" w:rsidP="00AF18E3">
      <w:pPr>
        <w:pStyle w:val="ListParagraph"/>
        <w:numPr>
          <w:ilvl w:val="0"/>
          <w:numId w:val="7"/>
        </w:numPr>
      </w:pPr>
      <w:r>
        <w:t xml:space="preserve">These are </w:t>
      </w:r>
      <w:r w:rsidR="00F62949" w:rsidRPr="00AF18E3">
        <w:t>cmdlet</w:t>
      </w:r>
      <w:r>
        <w:t>s</w:t>
      </w:r>
      <w:r w:rsidR="00F62949" w:rsidRPr="00AF18E3">
        <w:t xml:space="preserve"> </w:t>
      </w:r>
      <w:r>
        <w:t>that are</w:t>
      </w:r>
      <w:r w:rsidR="00F62949" w:rsidRPr="00AF18E3">
        <w:t xml:space="preserve"> called to add the user to the current team with the</w:t>
      </w:r>
      <w:r>
        <w:t>:</w:t>
      </w:r>
    </w:p>
    <w:p w14:paraId="1AB8C53D" w14:textId="77777777" w:rsidR="00AF18E3" w:rsidRPr="00AF18E3" w:rsidRDefault="00F62949" w:rsidP="00AF18E3">
      <w:pPr>
        <w:pStyle w:val="ListParagraph"/>
        <w:numPr>
          <w:ilvl w:val="1"/>
          <w:numId w:val="7"/>
        </w:numPr>
        <w:rPr>
          <w:rFonts w:ascii="Courier New" w:hAnsi="Courier New" w:cs="Courier New"/>
        </w:rPr>
      </w:pPr>
      <w:r w:rsidRPr="00AF18E3">
        <w:rPr>
          <w:rFonts w:ascii="Courier New" w:hAnsi="Courier New" w:cs="Courier New"/>
        </w:rPr>
        <w:t>-</w:t>
      </w:r>
      <w:proofErr w:type="spellStart"/>
      <w:r w:rsidRPr="00AF18E3">
        <w:rPr>
          <w:rFonts w:ascii="Courier New" w:hAnsi="Courier New" w:cs="Courier New"/>
        </w:rPr>
        <w:t>GroupId</w:t>
      </w:r>
      <w:proofErr w:type="spellEnd"/>
      <w:r w:rsidRPr="00AF18E3">
        <w:rPr>
          <w:rFonts w:ascii="Courier New" w:hAnsi="Courier New" w:cs="Courier New"/>
        </w:rPr>
        <w:t xml:space="preserve">, </w:t>
      </w:r>
    </w:p>
    <w:p w14:paraId="109BBA37" w14:textId="77777777" w:rsidR="00AF18E3" w:rsidRDefault="00F62949" w:rsidP="00AF18E3">
      <w:pPr>
        <w:pStyle w:val="ListParagraph"/>
        <w:numPr>
          <w:ilvl w:val="1"/>
          <w:numId w:val="7"/>
        </w:numPr>
      </w:pPr>
      <w:r w:rsidRPr="00AF18E3">
        <w:rPr>
          <w:rFonts w:ascii="Courier New" w:hAnsi="Courier New" w:cs="Courier New"/>
        </w:rPr>
        <w:t>-User</w:t>
      </w:r>
      <w:r w:rsidRPr="00AF18E3">
        <w:t xml:space="preserve">, and </w:t>
      </w:r>
    </w:p>
    <w:p w14:paraId="4B8E4155" w14:textId="3D736FFB" w:rsidR="00AF18E3" w:rsidRDefault="00F62949" w:rsidP="00AF18E3">
      <w:pPr>
        <w:pStyle w:val="ListParagraph"/>
        <w:numPr>
          <w:ilvl w:val="1"/>
          <w:numId w:val="7"/>
        </w:numPr>
      </w:pPr>
      <w:r w:rsidRPr="00AF18E3">
        <w:t>-</w:t>
      </w:r>
      <w:r w:rsidRPr="00AF18E3">
        <w:rPr>
          <w:rFonts w:ascii="Courier New" w:hAnsi="Courier New" w:cs="Courier New"/>
        </w:rPr>
        <w:t>Role</w:t>
      </w:r>
      <w:r w:rsidRPr="00AF18E3">
        <w:t xml:space="preserve"> parameters. </w:t>
      </w:r>
    </w:p>
    <w:p w14:paraId="33407130" w14:textId="77777777" w:rsidR="00AF18E3" w:rsidRDefault="00F62949" w:rsidP="00AF18E3">
      <w:pPr>
        <w:pStyle w:val="ListParagraph"/>
        <w:numPr>
          <w:ilvl w:val="0"/>
          <w:numId w:val="7"/>
        </w:numPr>
      </w:pPr>
      <w:r w:rsidRPr="00AF18E3">
        <w:t xml:space="preserve">The email address of the user is accessed using </w:t>
      </w:r>
      <w:r w:rsidRPr="00AF18E3">
        <w:rPr>
          <w:rFonts w:ascii="Courier New" w:hAnsi="Courier New" w:cs="Courier New"/>
        </w:rPr>
        <w:t>$</w:t>
      </w:r>
      <w:proofErr w:type="gramStart"/>
      <w:r w:rsidRPr="00AF18E3">
        <w:rPr>
          <w:rFonts w:ascii="Courier New" w:hAnsi="Courier New" w:cs="Courier New"/>
        </w:rPr>
        <w:t>_.Email</w:t>
      </w:r>
      <w:proofErr w:type="gramEnd"/>
      <w:r w:rsidRPr="00AF18E3">
        <w:t xml:space="preserve">, and the role is accessed using </w:t>
      </w:r>
      <w:r w:rsidRPr="00AF18E3">
        <w:rPr>
          <w:rFonts w:ascii="Courier New" w:hAnsi="Courier New" w:cs="Courier New"/>
        </w:rPr>
        <w:t>$_.Role</w:t>
      </w:r>
      <w:r w:rsidRPr="00AF18E3">
        <w:t xml:space="preserve">. </w:t>
      </w:r>
    </w:p>
    <w:p w14:paraId="1B8FC988" w14:textId="097D5F30" w:rsidR="00F62949" w:rsidRPr="00AF18E3" w:rsidRDefault="00F62949" w:rsidP="00AF18E3">
      <w:pPr>
        <w:pStyle w:val="ListParagraph"/>
        <w:numPr>
          <w:ilvl w:val="1"/>
          <w:numId w:val="7"/>
        </w:numPr>
      </w:pPr>
      <w:r w:rsidRPr="00AF18E3">
        <w:t>After each user is added to the team, the Write-host cmdlet is used to display a confirmation message.</w:t>
      </w:r>
    </w:p>
    <w:p w14:paraId="76332797" w14:textId="77777777" w:rsidR="00F62949" w:rsidRPr="00F62949" w:rsidRDefault="00F62949" w:rsidP="00AF18E3">
      <w:pPr>
        <w:pStyle w:val="NoSpacing"/>
      </w:pPr>
    </w:p>
    <w:p w14:paraId="2382CD1C" w14:textId="77777777" w:rsidR="00F62949" w:rsidRPr="00F62949" w:rsidRDefault="00F62949" w:rsidP="00AF18E3">
      <w:pPr>
        <w:pStyle w:val="NoSpacing"/>
        <w:numPr>
          <w:ilvl w:val="0"/>
          <w:numId w:val="5"/>
        </w:numPr>
      </w:pPr>
      <w:r w:rsidRPr="00F62949">
        <w:lastRenderedPageBreak/>
        <w:t>If an error occurs when adding a user to a team, the Catch block is executed, and an error message is displayed.</w:t>
      </w:r>
    </w:p>
    <w:p w14:paraId="6C036B62" w14:textId="77777777" w:rsidR="00F62949" w:rsidRP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FAF0751" w14:textId="77777777" w:rsidR="00F62949" w:rsidRPr="00AF18E3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AF18E3">
        <w:rPr>
          <w:rFonts w:ascii="Courier New" w:hAnsi="Courier New" w:cs="Courier New"/>
          <w:sz w:val="24"/>
          <w:szCs w:val="24"/>
        </w:rPr>
        <w:t>}</w:t>
      </w:r>
    </w:p>
    <w:p w14:paraId="48B862F3" w14:textId="77777777" w:rsidR="00F62949" w:rsidRPr="00AF18E3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AF18E3">
        <w:rPr>
          <w:rFonts w:ascii="Courier New" w:hAnsi="Courier New" w:cs="Courier New"/>
          <w:sz w:val="24"/>
          <w:szCs w:val="24"/>
        </w:rPr>
        <w:t>Catch {</w:t>
      </w:r>
    </w:p>
    <w:p w14:paraId="64B8EAC7" w14:textId="77777777" w:rsidR="00F62949" w:rsidRPr="00AF18E3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AF18E3">
        <w:rPr>
          <w:rFonts w:ascii="Courier New" w:hAnsi="Courier New" w:cs="Courier New"/>
          <w:sz w:val="24"/>
          <w:szCs w:val="24"/>
        </w:rPr>
        <w:t>write-host -f Red "Error:" $</w:t>
      </w:r>
      <w:proofErr w:type="gramStart"/>
      <w:r w:rsidRPr="00AF18E3">
        <w:rPr>
          <w:rFonts w:ascii="Courier New" w:hAnsi="Courier New" w:cs="Courier New"/>
          <w:sz w:val="24"/>
          <w:szCs w:val="24"/>
        </w:rPr>
        <w:t>_.</w:t>
      </w:r>
      <w:proofErr w:type="spellStart"/>
      <w:r w:rsidRPr="00AF18E3">
        <w:rPr>
          <w:rFonts w:ascii="Courier New" w:hAnsi="Courier New" w:cs="Courier New"/>
          <w:sz w:val="24"/>
          <w:szCs w:val="24"/>
        </w:rPr>
        <w:t>Exception.Message</w:t>
      </w:r>
      <w:proofErr w:type="spellEnd"/>
      <w:proofErr w:type="gramEnd"/>
    </w:p>
    <w:p w14:paraId="2513C0B7" w14:textId="5D7D01BE" w:rsidR="00F62949" w:rsidRDefault="00F62949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AF18E3">
        <w:rPr>
          <w:rFonts w:ascii="Courier New" w:hAnsi="Courier New" w:cs="Courier New"/>
          <w:sz w:val="24"/>
          <w:szCs w:val="24"/>
        </w:rPr>
        <w:t>}</w:t>
      </w:r>
    </w:p>
    <w:p w14:paraId="1FB8ABE5" w14:textId="0AA729D1" w:rsidR="00AF18E3" w:rsidRDefault="00AF18E3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49FBDE30" w14:textId="2CEC8828" w:rsidR="00AF18E3" w:rsidRDefault="00AF18E3" w:rsidP="00F62949">
      <w:pPr>
        <w:pStyle w:val="NoSpacing"/>
        <w:rPr>
          <w:rFonts w:ascii="Courier New" w:hAnsi="Courier New" w:cs="Courier New"/>
          <w:sz w:val="24"/>
          <w:szCs w:val="24"/>
        </w:rPr>
      </w:pPr>
      <w:r w:rsidRPr="00AF18E3">
        <w:rPr>
          <w:rFonts w:ascii="Courier New" w:hAnsi="Courier New" w:cs="Courier New"/>
          <w:sz w:val="24"/>
          <w:szCs w:val="24"/>
        </w:rPr>
        <w:drawing>
          <wp:inline distT="0" distB="0" distL="0" distR="0" wp14:anchorId="09304266" wp14:editId="1B6FEAB2">
            <wp:extent cx="3383573" cy="602032"/>
            <wp:effectExtent l="0" t="0" r="7620" b="762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83573" cy="60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13692" w14:textId="77777777" w:rsidR="00AF18E3" w:rsidRPr="00AF18E3" w:rsidRDefault="00AF18E3" w:rsidP="00F62949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3D08BF41" w14:textId="77777777" w:rsidR="00AF18E3" w:rsidRDefault="00F62949" w:rsidP="00AF18E3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t xml:space="preserve">Finally, the outer </w:t>
      </w:r>
      <w:r w:rsidRPr="00AF18E3">
        <w:rPr>
          <w:rFonts w:ascii="Courier New" w:hAnsi="Courier New" w:cs="Courier New"/>
          <w:sz w:val="24"/>
          <w:szCs w:val="24"/>
        </w:rPr>
        <w:t xml:space="preserve">Catch </w:t>
      </w:r>
      <w:r w:rsidRPr="00F62949">
        <w:rPr>
          <w:rFonts w:ascii="Times New Roman" w:hAnsi="Times New Roman" w:cs="Times New Roman"/>
          <w:sz w:val="24"/>
          <w:szCs w:val="24"/>
        </w:rPr>
        <w:t xml:space="preserve">block is used to catch any errors that may occur when connecting to Microsoft Teams or reading the CSV files. </w:t>
      </w:r>
    </w:p>
    <w:p w14:paraId="01D4FFF4" w14:textId="3C1998D4" w:rsidR="00F62949" w:rsidRPr="00F62949" w:rsidRDefault="00F62949" w:rsidP="00AF18E3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t>If an error occurs, an error message is displayed.</w:t>
      </w:r>
    </w:p>
    <w:p w14:paraId="636BF474" w14:textId="77777777" w:rsidR="00F62949" w:rsidRP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8DE48E" w14:textId="77777777" w:rsidR="00871946" w:rsidRPr="00F62949" w:rsidRDefault="00F62949" w:rsidP="00F6294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62949">
        <w:rPr>
          <w:rFonts w:ascii="Times New Roman" w:hAnsi="Times New Roman" w:cs="Times New Roman"/>
          <w:sz w:val="24"/>
          <w:szCs w:val="24"/>
        </w:rPr>
        <w:t>That's the end of the script. It reads in two CSV files containing a list of Teams and a list of Users to be added and then adds the users to their respective Teams while also displaying confirmation messages when users are added and error messages when errors occur.</w:t>
      </w:r>
    </w:p>
    <w:p w14:paraId="5D6E18E2" w14:textId="77777777" w:rsidR="00AF18E3" w:rsidRPr="00F62949" w:rsidRDefault="00AF18E3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AF18E3" w:rsidRPr="00F629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B4E"/>
    <w:multiLevelType w:val="hybridMultilevel"/>
    <w:tmpl w:val="BB96F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B0563"/>
    <w:multiLevelType w:val="hybridMultilevel"/>
    <w:tmpl w:val="B1D0F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46A9A"/>
    <w:multiLevelType w:val="hybridMultilevel"/>
    <w:tmpl w:val="A9B04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444486"/>
    <w:multiLevelType w:val="hybridMultilevel"/>
    <w:tmpl w:val="2870A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16182E"/>
    <w:multiLevelType w:val="hybridMultilevel"/>
    <w:tmpl w:val="E5B04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382E30"/>
    <w:multiLevelType w:val="hybridMultilevel"/>
    <w:tmpl w:val="6D189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33584F"/>
    <w:multiLevelType w:val="hybridMultilevel"/>
    <w:tmpl w:val="78DE379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002718">
    <w:abstractNumId w:val="5"/>
  </w:num>
  <w:num w:numId="2" w16cid:durableId="47266003">
    <w:abstractNumId w:val="3"/>
  </w:num>
  <w:num w:numId="3" w16cid:durableId="1961911450">
    <w:abstractNumId w:val="2"/>
  </w:num>
  <w:num w:numId="4" w16cid:durableId="1730298100">
    <w:abstractNumId w:val="0"/>
  </w:num>
  <w:num w:numId="5" w16cid:durableId="1650743636">
    <w:abstractNumId w:val="4"/>
  </w:num>
  <w:num w:numId="6" w16cid:durableId="399452250">
    <w:abstractNumId w:val="6"/>
  </w:num>
  <w:num w:numId="7" w16cid:durableId="10681866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NzQytjQzMzIzNzNU0lEKTi0uzszPAykwrAUAaqfN4ywAAAA="/>
  </w:docVars>
  <w:rsids>
    <w:rsidRoot w:val="00F62949"/>
    <w:rsid w:val="00857DEB"/>
    <w:rsid w:val="00871946"/>
    <w:rsid w:val="00AF18E3"/>
    <w:rsid w:val="00F62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DA760"/>
  <w15:chartTrackingRefBased/>
  <w15:docId w15:val="{49C97E64-ED2E-4586-BC7F-E13630BFC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6294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F18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1</cp:revision>
  <dcterms:created xsi:type="dcterms:W3CDTF">2023-03-15T16:27:00Z</dcterms:created>
  <dcterms:modified xsi:type="dcterms:W3CDTF">2023-03-15T16:55:00Z</dcterms:modified>
</cp:coreProperties>
</file>